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305608" w14:textId="54097E1A" w:rsidR="00D15B73" w:rsidRDefault="00110052" w:rsidP="001D15E7">
      <w:pPr>
        <w:spacing w:line="240" w:lineRule="auto"/>
        <w:jc w:val="center"/>
        <w:rPr>
          <w:rFonts w:ascii="Times New Roman" w:eastAsia="Times New Roman" w:hAnsi="Times New Roman" w:cs="Times New Roman"/>
          <w:b/>
        </w:rPr>
      </w:pPr>
      <w:bookmarkStart w:id="0" w:name="_gjdgxs" w:colFirst="0" w:colLast="0"/>
      <w:bookmarkEnd w:id="0"/>
      <w:r>
        <w:rPr>
          <w:noProof/>
          <w:lang w:val="en-IN" w:eastAsia="en-IN"/>
        </w:rPr>
        <w:drawing>
          <wp:inline distT="0" distB="0" distL="0" distR="0" wp14:anchorId="68AD583E" wp14:editId="5D1F2A73">
            <wp:extent cx="4924425" cy="1019175"/>
            <wp:effectExtent l="0" t="0" r="0" b="0"/>
            <wp:docPr id="1" name="image2.jpg" descr="Logo_Horizontal_longVersi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 descr="Logo_Horizontal_longVersion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924425" cy="10191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C612ECD" w14:textId="49A7BA22" w:rsidR="00D15B73" w:rsidRDefault="00A33A35" w:rsidP="001D15E7">
      <w:pPr>
        <w:spacing w:line="240" w:lineRule="auto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SECOND</w:t>
      </w:r>
      <w:r w:rsidR="00110052">
        <w:rPr>
          <w:rFonts w:ascii="Times New Roman" w:eastAsia="Times New Roman" w:hAnsi="Times New Roman" w:cs="Times New Roman"/>
          <w:b/>
        </w:rPr>
        <w:t xml:space="preserve"> SEMESTER 201</w:t>
      </w:r>
      <w:r>
        <w:rPr>
          <w:rFonts w:ascii="Times New Roman" w:eastAsia="Times New Roman" w:hAnsi="Times New Roman" w:cs="Times New Roman"/>
          <w:b/>
        </w:rPr>
        <w:t>9</w:t>
      </w:r>
      <w:r w:rsidR="00110052">
        <w:rPr>
          <w:rFonts w:ascii="Times New Roman" w:eastAsia="Times New Roman" w:hAnsi="Times New Roman" w:cs="Times New Roman"/>
          <w:b/>
        </w:rPr>
        <w:t>-20</w:t>
      </w:r>
      <w:r>
        <w:rPr>
          <w:rFonts w:ascii="Times New Roman" w:eastAsia="Times New Roman" w:hAnsi="Times New Roman" w:cs="Times New Roman"/>
          <w:b/>
        </w:rPr>
        <w:t>20</w:t>
      </w:r>
    </w:p>
    <w:p w14:paraId="574D234C" w14:textId="77777777" w:rsidR="00D15B73" w:rsidRDefault="00110052" w:rsidP="001D15E7">
      <w:pPr>
        <w:pStyle w:val="Heading1"/>
        <w:contextualSpacing w:val="0"/>
        <w:jc w:val="center"/>
      </w:pPr>
      <w:r>
        <w:t>Course Handout Part II</w:t>
      </w:r>
    </w:p>
    <w:p w14:paraId="454FF69F" w14:textId="38C0D58B" w:rsidR="00D15B73" w:rsidRDefault="00110052" w:rsidP="001D15E7">
      <w:pPr>
        <w:spacing w:line="240" w:lineRule="auto"/>
        <w:jc w:val="right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  <w:t xml:space="preserve">    Date: </w:t>
      </w:r>
      <w:r w:rsidR="00D23127">
        <w:rPr>
          <w:rFonts w:ascii="Times New Roman" w:eastAsia="Times New Roman" w:hAnsi="Times New Roman" w:cs="Times New Roman"/>
        </w:rPr>
        <w:t>06-01</w:t>
      </w:r>
      <w:r w:rsidR="00A33A35">
        <w:rPr>
          <w:rFonts w:ascii="Times New Roman" w:eastAsia="Times New Roman" w:hAnsi="Times New Roman" w:cs="Times New Roman"/>
        </w:rPr>
        <w:t>-20</w:t>
      </w:r>
      <w:r w:rsidR="00D23127">
        <w:rPr>
          <w:rFonts w:ascii="Times New Roman" w:eastAsia="Times New Roman" w:hAnsi="Times New Roman" w:cs="Times New Roman"/>
        </w:rPr>
        <w:t>20</w:t>
      </w:r>
    </w:p>
    <w:p w14:paraId="27B50DB3" w14:textId="77777777" w:rsidR="00D15B73" w:rsidRDefault="00110052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n addition to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part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-I (General Handout for all courses appended to the time table) this portion gives further specific details regarding the course.</w:t>
      </w:r>
    </w:p>
    <w:p w14:paraId="6624EFB9" w14:textId="77777777" w:rsidR="00D15B73" w:rsidRDefault="00D15B7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20D8B49" w14:textId="4AF41679" w:rsidR="00D15B73" w:rsidRDefault="00110052" w:rsidP="001D15E7">
      <w:pPr>
        <w:spacing w:after="0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D15E7">
        <w:rPr>
          <w:rFonts w:ascii="Times New Roman" w:eastAsia="Times New Roman" w:hAnsi="Times New Roman" w:cs="Times New Roman"/>
          <w:i/>
          <w:sz w:val="24"/>
          <w:szCs w:val="24"/>
        </w:rPr>
        <w:t>Course Number</w:t>
      </w:r>
      <w:r w:rsidR="001D15E7">
        <w:rPr>
          <w:rFonts w:ascii="Times New Roman" w:eastAsia="Times New Roman" w:hAnsi="Times New Roman" w:cs="Times New Roman"/>
          <w:b/>
          <w:sz w:val="24"/>
          <w:szCs w:val="24"/>
        </w:rPr>
        <w:tab/>
        <w:t xml:space="preserve">: </w:t>
      </w:r>
      <w:r w:rsidR="00D23127">
        <w:rPr>
          <w:rFonts w:ascii="Times New Roman" w:eastAsia="Times New Roman" w:hAnsi="Times New Roman" w:cs="Times New Roman"/>
          <w:b/>
          <w:sz w:val="24"/>
          <w:szCs w:val="24"/>
        </w:rPr>
        <w:t>BITS F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214</w:t>
      </w:r>
    </w:p>
    <w:p w14:paraId="5B354E9C" w14:textId="37C34846" w:rsidR="00D15B73" w:rsidRDefault="00110052" w:rsidP="001D15E7">
      <w:pPr>
        <w:spacing w:after="0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D15E7">
        <w:rPr>
          <w:rFonts w:ascii="Times New Roman" w:eastAsia="Times New Roman" w:hAnsi="Times New Roman" w:cs="Times New Roman"/>
          <w:i/>
          <w:sz w:val="24"/>
          <w:szCs w:val="24"/>
        </w:rPr>
        <w:t>Course Title</w:t>
      </w:r>
      <w:r w:rsidR="001D15E7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="001D15E7"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: Science, Technology and Modernity </w:t>
      </w:r>
    </w:p>
    <w:p w14:paraId="16861BB7" w14:textId="26864B67" w:rsidR="001D15E7" w:rsidRDefault="00110052" w:rsidP="001D15E7">
      <w:pPr>
        <w:spacing w:after="0"/>
        <w:contextualSpacing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1D15E7">
        <w:rPr>
          <w:rFonts w:ascii="Times New Roman" w:eastAsia="Times New Roman" w:hAnsi="Times New Roman" w:cs="Times New Roman"/>
          <w:i/>
          <w:sz w:val="24"/>
          <w:szCs w:val="24"/>
        </w:rPr>
        <w:t>Instructor</w:t>
      </w:r>
      <w:r w:rsidR="001D15E7" w:rsidRPr="001D15E7">
        <w:rPr>
          <w:rFonts w:ascii="Times New Roman" w:eastAsia="Times New Roman" w:hAnsi="Times New Roman" w:cs="Times New Roman"/>
          <w:i/>
          <w:sz w:val="24"/>
          <w:szCs w:val="24"/>
        </w:rPr>
        <w:t>-in-charge</w:t>
      </w:r>
      <w:r w:rsidR="001D15E7"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: </w:t>
      </w: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</w:rPr>
        <w:t>Biswanath</w:t>
      </w:r>
      <w:proofErr w:type="spellEnd"/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Dash</w:t>
      </w:r>
      <w:r w:rsidR="001D15E7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</w:p>
    <w:p w14:paraId="58038ABF" w14:textId="77777777" w:rsidR="001D15E7" w:rsidRDefault="001D15E7" w:rsidP="001D15E7">
      <w:pPr>
        <w:spacing w:after="0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7B91652" w14:textId="77777777" w:rsidR="00D15B73" w:rsidRDefault="00110052" w:rsidP="001D15E7">
      <w:pPr>
        <w:tabs>
          <w:tab w:val="left" w:pos="910"/>
        </w:tabs>
        <w:contextualSpacing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COURSE DESCRIPTION</w:t>
      </w:r>
    </w:p>
    <w:p w14:paraId="129A4FF0" w14:textId="605D3B6D" w:rsidR="00D15B73" w:rsidRDefault="00110052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course is aimed at exploring the interrelationship between modern society and science</w:t>
      </w:r>
      <w:r w:rsidR="00733BCC">
        <w:rPr>
          <w:rFonts w:ascii="Times New Roman" w:eastAsia="Times New Roman" w:hAnsi="Times New Roman" w:cs="Times New Roman"/>
          <w:sz w:val="24"/>
          <w:szCs w:val="24"/>
        </w:rPr>
        <w:t>/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echnology. Specifically, it seeks to interrogate the relationship in terms of analyzing emergence of modern science in the western world and its implication and contribution to the idea of a modern society. It covers to an extent, the impact of such development in India and </w:t>
      </w:r>
      <w:r w:rsidR="00095ACC">
        <w:rPr>
          <w:rFonts w:ascii="Times New Roman" w:eastAsia="Times New Roman" w:hAnsi="Times New Roman" w:cs="Times New Roman"/>
          <w:sz w:val="24"/>
          <w:szCs w:val="24"/>
        </w:rPr>
        <w:t xml:space="preserve">examines </w:t>
      </w:r>
      <w:r>
        <w:rPr>
          <w:rFonts w:ascii="Times New Roman" w:eastAsia="Times New Roman" w:hAnsi="Times New Roman" w:cs="Times New Roman"/>
          <w:sz w:val="24"/>
          <w:szCs w:val="24"/>
        </w:rPr>
        <w:t>the contemporary debate</w:t>
      </w:r>
      <w:r w:rsidR="00095ACC"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over the role of </w:t>
      </w:r>
      <w:r w:rsidR="00095ACC">
        <w:rPr>
          <w:rFonts w:ascii="Times New Roman" w:eastAsia="Times New Roman" w:hAnsi="Times New Roman" w:cs="Times New Roman"/>
          <w:sz w:val="24"/>
          <w:szCs w:val="24"/>
        </w:rPr>
        <w:t>science/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echnology within modernization and globalization. </w:t>
      </w:r>
    </w:p>
    <w:p w14:paraId="44F95F50" w14:textId="77777777" w:rsidR="00D15B73" w:rsidRDefault="00110052" w:rsidP="001D15E7">
      <w:pPr>
        <w:spacing w:after="0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Text Book: </w:t>
      </w:r>
    </w:p>
    <w:p w14:paraId="45A8B2F2" w14:textId="7898612A" w:rsidR="00D15B73" w:rsidRPr="001B70BD" w:rsidRDefault="00110052" w:rsidP="001B70BD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1B70BD">
        <w:rPr>
          <w:rFonts w:ascii="Times New Roman" w:eastAsia="Times New Roman" w:hAnsi="Times New Roman" w:cs="Times New Roman"/>
          <w:sz w:val="24"/>
          <w:szCs w:val="24"/>
        </w:rPr>
        <w:t>McCllelan</w:t>
      </w:r>
      <w:proofErr w:type="spellEnd"/>
      <w:r w:rsidRPr="001B70BD">
        <w:rPr>
          <w:rFonts w:ascii="Times New Roman" w:eastAsia="Times New Roman" w:hAnsi="Times New Roman" w:cs="Times New Roman"/>
          <w:sz w:val="24"/>
          <w:szCs w:val="24"/>
        </w:rPr>
        <w:t xml:space="preserve"> III, J.E. and Dorn, H. 2006. </w:t>
      </w:r>
      <w:r w:rsidRPr="001B70BD">
        <w:rPr>
          <w:rFonts w:ascii="Times New Roman" w:eastAsia="Times New Roman" w:hAnsi="Times New Roman" w:cs="Times New Roman"/>
          <w:i/>
          <w:sz w:val="24"/>
          <w:szCs w:val="24"/>
        </w:rPr>
        <w:t>Science and Technology in World History</w:t>
      </w:r>
      <w:r w:rsidRPr="001B70BD">
        <w:rPr>
          <w:rFonts w:ascii="Times New Roman" w:eastAsia="Times New Roman" w:hAnsi="Times New Roman" w:cs="Times New Roman"/>
          <w:sz w:val="24"/>
          <w:szCs w:val="24"/>
        </w:rPr>
        <w:t>, Second Edition, Maryland: John Hopkin University Press</w:t>
      </w:r>
    </w:p>
    <w:p w14:paraId="693FD9A2" w14:textId="77777777" w:rsidR="001D15E7" w:rsidRPr="001D15E7" w:rsidRDefault="001D15E7" w:rsidP="001D15E7">
      <w:pPr>
        <w:pStyle w:val="ListParagraph"/>
        <w:spacing w:after="0"/>
        <w:ind w:left="108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0ABAE9B" w14:textId="581D8FA3" w:rsidR="00D15B73" w:rsidRDefault="00110052" w:rsidP="001D15E7">
      <w:pPr>
        <w:spacing w:after="0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Reference Book: </w:t>
      </w:r>
    </w:p>
    <w:p w14:paraId="742C715E" w14:textId="0B0C6B77" w:rsidR="001D15E7" w:rsidRPr="001D15E7" w:rsidRDefault="00110052" w:rsidP="001D15E7">
      <w:pPr>
        <w:pStyle w:val="ListParagraph"/>
        <w:numPr>
          <w:ilvl w:val="0"/>
          <w:numId w:val="2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D15E7">
        <w:rPr>
          <w:rFonts w:ascii="Times New Roman" w:eastAsia="Times New Roman" w:hAnsi="Times New Roman" w:cs="Times New Roman"/>
          <w:sz w:val="24"/>
          <w:szCs w:val="24"/>
        </w:rPr>
        <w:t>Reading material to be uploaded on CMS</w:t>
      </w:r>
      <w:r w:rsidR="001D15E7" w:rsidRPr="001D15E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3964B11E" w14:textId="7C4813CC" w:rsidR="00D15B73" w:rsidRPr="001D15E7" w:rsidRDefault="00110052" w:rsidP="001D15E7">
      <w:pPr>
        <w:pStyle w:val="ListParagraph"/>
        <w:numPr>
          <w:ilvl w:val="0"/>
          <w:numId w:val="2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D15E7">
        <w:rPr>
          <w:rFonts w:ascii="Times New Roman" w:eastAsia="Times New Roman" w:hAnsi="Times New Roman" w:cs="Times New Roman"/>
          <w:sz w:val="24"/>
          <w:szCs w:val="24"/>
        </w:rPr>
        <w:t xml:space="preserve">Bernal, J.D. 1971 </w:t>
      </w:r>
      <w:r w:rsidRPr="001D15E7">
        <w:rPr>
          <w:rFonts w:ascii="Times New Roman" w:eastAsia="Times New Roman" w:hAnsi="Times New Roman" w:cs="Times New Roman"/>
          <w:i/>
          <w:sz w:val="24"/>
          <w:szCs w:val="24"/>
        </w:rPr>
        <w:t xml:space="preserve">Science in History </w:t>
      </w:r>
      <w:r w:rsidRPr="001D15E7">
        <w:rPr>
          <w:rFonts w:ascii="Times New Roman" w:eastAsia="Times New Roman" w:hAnsi="Times New Roman" w:cs="Times New Roman"/>
          <w:sz w:val="24"/>
          <w:szCs w:val="24"/>
        </w:rPr>
        <w:t xml:space="preserve">Vol. 2. Massachusetts: MIT Press </w:t>
      </w:r>
    </w:p>
    <w:p w14:paraId="77482C17" w14:textId="09ADE369" w:rsidR="009D1CAE" w:rsidRDefault="009D1CAE" w:rsidP="001D15E7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492FCAE" w14:textId="77777777" w:rsidR="00D15B73" w:rsidRDefault="00110052" w:rsidP="001D15E7">
      <w:pPr>
        <w:tabs>
          <w:tab w:val="left" w:pos="910"/>
        </w:tabs>
        <w:contextualSpacing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Course Plan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: </w:t>
      </w:r>
    </w:p>
    <w:tbl>
      <w:tblPr>
        <w:tblStyle w:val="a"/>
        <w:tblW w:w="9648" w:type="dxa"/>
        <w:tblInd w:w="69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188"/>
        <w:gridCol w:w="2520"/>
        <w:gridCol w:w="3150"/>
        <w:gridCol w:w="2790"/>
      </w:tblGrid>
      <w:tr w:rsidR="00D15B73" w14:paraId="232FC89B" w14:textId="77777777" w:rsidTr="001D15E7">
        <w:trPr>
          <w:trHeight w:val="620"/>
        </w:trPr>
        <w:tc>
          <w:tcPr>
            <w:tcW w:w="1188" w:type="dxa"/>
          </w:tcPr>
          <w:p w14:paraId="35F477ED" w14:textId="77777777" w:rsidR="00D15B73" w:rsidRDefault="00110052">
            <w:pPr>
              <w:spacing w:after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Lecture</w:t>
            </w:r>
          </w:p>
          <w:p w14:paraId="7EA99B55" w14:textId="77777777" w:rsidR="00D15B73" w:rsidRDefault="00110052">
            <w:pPr>
              <w:spacing w:after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No.</w:t>
            </w:r>
          </w:p>
        </w:tc>
        <w:tc>
          <w:tcPr>
            <w:tcW w:w="2520" w:type="dxa"/>
          </w:tcPr>
          <w:p w14:paraId="4BB8FCB8" w14:textId="77777777" w:rsidR="00D15B73" w:rsidRDefault="00110052">
            <w:pPr>
              <w:spacing w:after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Learning Objectives </w:t>
            </w:r>
          </w:p>
        </w:tc>
        <w:tc>
          <w:tcPr>
            <w:tcW w:w="3150" w:type="dxa"/>
          </w:tcPr>
          <w:p w14:paraId="12C40DF7" w14:textId="77777777" w:rsidR="00D15B73" w:rsidRDefault="00110052">
            <w:pPr>
              <w:spacing w:after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Topics to be covered </w:t>
            </w:r>
          </w:p>
        </w:tc>
        <w:tc>
          <w:tcPr>
            <w:tcW w:w="2790" w:type="dxa"/>
          </w:tcPr>
          <w:p w14:paraId="0BFA7A3A" w14:textId="4EC25436" w:rsidR="00D15B73" w:rsidRDefault="00D23127">
            <w:pPr>
              <w:spacing w:after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8C034A">
              <w:rPr>
                <w:rFonts w:ascii="Times New Roman" w:hAnsi="Times New Roman" w:cs="Times New Roman"/>
                <w:b/>
                <w:bCs/>
              </w:rPr>
              <w:t>Chapter in the Text Book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</w:tr>
      <w:tr w:rsidR="00D15B73" w14:paraId="50C5A531" w14:textId="77777777" w:rsidTr="001D15E7">
        <w:trPr>
          <w:trHeight w:val="1060"/>
        </w:trPr>
        <w:tc>
          <w:tcPr>
            <w:tcW w:w="1188" w:type="dxa"/>
          </w:tcPr>
          <w:p w14:paraId="7B2FAB5C" w14:textId="6C6864D6" w:rsidR="00D15B73" w:rsidRDefault="00E7109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-3</w:t>
            </w:r>
          </w:p>
        </w:tc>
        <w:tc>
          <w:tcPr>
            <w:tcW w:w="2520" w:type="dxa"/>
          </w:tcPr>
          <w:p w14:paraId="6ECDEC71" w14:textId="77777777" w:rsidR="00D15B73" w:rsidRDefault="00110052">
            <w:pPr>
              <w:tabs>
                <w:tab w:val="left" w:pos="91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Gain an overall perspective of the course</w:t>
            </w:r>
          </w:p>
        </w:tc>
        <w:tc>
          <w:tcPr>
            <w:tcW w:w="3150" w:type="dxa"/>
          </w:tcPr>
          <w:p w14:paraId="6CF4AD59" w14:textId="77777777" w:rsidR="00D15B73" w:rsidRDefault="00110052">
            <w:pPr>
              <w:tabs>
                <w:tab w:val="left" w:pos="91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ourse Structure </w:t>
            </w:r>
          </w:p>
          <w:p w14:paraId="01AB2ABE" w14:textId="7E0BBD42" w:rsidR="00D15B73" w:rsidRDefault="00D97223" w:rsidP="00D97223">
            <w:pPr>
              <w:tabs>
                <w:tab w:val="left" w:pos="91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cience and Technology and Modern society</w:t>
            </w:r>
          </w:p>
        </w:tc>
        <w:tc>
          <w:tcPr>
            <w:tcW w:w="2790" w:type="dxa"/>
          </w:tcPr>
          <w:p w14:paraId="1B272E58" w14:textId="77777777" w:rsidR="000B2D86" w:rsidRDefault="00110052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B Part I</w:t>
            </w:r>
          </w:p>
          <w:p w14:paraId="1E9374CC" w14:textId="0863FD5D" w:rsidR="00D15B73" w:rsidRDefault="000B2D86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Reading Material </w:t>
            </w:r>
            <w:r w:rsidR="0011005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14:paraId="19F46B50" w14:textId="77777777" w:rsidR="00D15B73" w:rsidRDefault="00D15B7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15B73" w14:paraId="735F3073" w14:textId="77777777" w:rsidTr="001D15E7">
        <w:trPr>
          <w:trHeight w:val="1100"/>
        </w:trPr>
        <w:tc>
          <w:tcPr>
            <w:tcW w:w="1188" w:type="dxa"/>
          </w:tcPr>
          <w:p w14:paraId="495F2D6E" w14:textId="7390E3D0" w:rsidR="00D15B73" w:rsidRDefault="00E7109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  <w:r w:rsidR="00110052">
              <w:rPr>
                <w:rFonts w:ascii="Times New Roman" w:eastAsia="Times New Roman" w:hAnsi="Times New Roman" w:cs="Times New Roman"/>
                <w:sz w:val="24"/>
                <w:szCs w:val="24"/>
              </w:rPr>
              <w:t>-15</w:t>
            </w:r>
          </w:p>
        </w:tc>
        <w:tc>
          <w:tcPr>
            <w:tcW w:w="2520" w:type="dxa"/>
          </w:tcPr>
          <w:p w14:paraId="635EACA0" w14:textId="60D8F3D5" w:rsidR="00D15B73" w:rsidRDefault="00733BCC" w:rsidP="00733BCC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Learn about </w:t>
            </w:r>
            <w:r w:rsidR="0011005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origin and evolution of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atural Philosophy/</w:t>
            </w:r>
            <w:r w:rsidR="0011005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cience in different cultures </w:t>
            </w:r>
          </w:p>
        </w:tc>
        <w:tc>
          <w:tcPr>
            <w:tcW w:w="3150" w:type="dxa"/>
          </w:tcPr>
          <w:p w14:paraId="421163E5" w14:textId="77777777" w:rsidR="00D15B73" w:rsidRDefault="00110052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Greek Natural Philosophy, Arabic Middle Ages </w:t>
            </w:r>
          </w:p>
          <w:p w14:paraId="30322601" w14:textId="77777777" w:rsidR="00D15B73" w:rsidRDefault="00110052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hinese and </w:t>
            </w:r>
          </w:p>
          <w:p w14:paraId="0EE8B7BA" w14:textId="77777777" w:rsidR="00D15B73" w:rsidRDefault="00110052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outh American Civilization </w:t>
            </w:r>
          </w:p>
        </w:tc>
        <w:tc>
          <w:tcPr>
            <w:tcW w:w="2790" w:type="dxa"/>
          </w:tcPr>
          <w:p w14:paraId="10DD195D" w14:textId="77777777" w:rsidR="00D15B73" w:rsidRDefault="00110052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B Part I and II</w:t>
            </w:r>
          </w:p>
          <w:p w14:paraId="0D22C082" w14:textId="77777777" w:rsidR="00D15B73" w:rsidRDefault="00D15B7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93FE5CA" w14:textId="77777777" w:rsidR="00D15B73" w:rsidRDefault="00110052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eading Material</w:t>
            </w:r>
          </w:p>
        </w:tc>
      </w:tr>
      <w:tr w:rsidR="00D15B73" w14:paraId="36D97780" w14:textId="77777777" w:rsidTr="001D15E7">
        <w:trPr>
          <w:trHeight w:val="760"/>
        </w:trPr>
        <w:tc>
          <w:tcPr>
            <w:tcW w:w="1188" w:type="dxa"/>
          </w:tcPr>
          <w:p w14:paraId="25D2A337" w14:textId="77777777" w:rsidR="00D15B73" w:rsidRDefault="00110052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16-25</w:t>
            </w:r>
          </w:p>
        </w:tc>
        <w:tc>
          <w:tcPr>
            <w:tcW w:w="2520" w:type="dxa"/>
          </w:tcPr>
          <w:p w14:paraId="1CCC3D24" w14:textId="31A7126F" w:rsidR="00D15B73" w:rsidRDefault="0064641D" w:rsidP="00733BCC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xamine</w:t>
            </w:r>
            <w:r w:rsidR="0011005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emergence of modern science and </w:t>
            </w:r>
            <w:r w:rsidR="00733BC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ts role in </w:t>
            </w:r>
            <w:r w:rsidR="0011005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ndustrial revolution in the western world  </w:t>
            </w:r>
          </w:p>
        </w:tc>
        <w:tc>
          <w:tcPr>
            <w:tcW w:w="3150" w:type="dxa"/>
            <w:vAlign w:val="center"/>
          </w:tcPr>
          <w:p w14:paraId="62523E7B" w14:textId="19B3BDB2" w:rsidR="00D15B73" w:rsidRDefault="00D9722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enaissance,</w:t>
            </w:r>
          </w:p>
          <w:p w14:paraId="0833DB90" w14:textId="77777777" w:rsidR="00D15B73" w:rsidRDefault="00110052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cientific and</w:t>
            </w:r>
          </w:p>
          <w:p w14:paraId="487AE5D9" w14:textId="77777777" w:rsidR="00D15B73" w:rsidRDefault="00110052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ndustrial Revolution </w:t>
            </w:r>
          </w:p>
        </w:tc>
        <w:tc>
          <w:tcPr>
            <w:tcW w:w="2790" w:type="dxa"/>
          </w:tcPr>
          <w:p w14:paraId="2DD09B10" w14:textId="77777777" w:rsidR="00D15B73" w:rsidRDefault="00110052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B Part III and IV</w:t>
            </w:r>
          </w:p>
        </w:tc>
      </w:tr>
      <w:tr w:rsidR="00D15B73" w14:paraId="662803FF" w14:textId="77777777" w:rsidTr="001D15E7">
        <w:trPr>
          <w:trHeight w:val="760"/>
        </w:trPr>
        <w:tc>
          <w:tcPr>
            <w:tcW w:w="1188" w:type="dxa"/>
          </w:tcPr>
          <w:p w14:paraId="4FCA364D" w14:textId="437869AB" w:rsidR="00D15B73" w:rsidRDefault="00110052" w:rsidP="00BB066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6-3</w:t>
            </w:r>
            <w:r w:rsidR="00D97223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520" w:type="dxa"/>
          </w:tcPr>
          <w:p w14:paraId="1B9208C8" w14:textId="3E3545E9" w:rsidR="00D15B73" w:rsidRDefault="00971501" w:rsidP="006464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  <w:r w:rsidR="0064641D">
              <w:rPr>
                <w:rFonts w:ascii="Times New Roman" w:eastAsia="Times New Roman" w:hAnsi="Times New Roman" w:cs="Times New Roman"/>
                <w:sz w:val="24"/>
                <w:szCs w:val="24"/>
              </w:rPr>
              <w:t>nalyze</w:t>
            </w:r>
            <w:r w:rsidR="0011005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evolution of Science</w:t>
            </w:r>
            <w:r w:rsidR="0064641D">
              <w:rPr>
                <w:rFonts w:ascii="Times New Roman" w:eastAsia="Times New Roman" w:hAnsi="Times New Roman" w:cs="Times New Roman"/>
                <w:sz w:val="24"/>
                <w:szCs w:val="24"/>
              </w:rPr>
              <w:t>/</w:t>
            </w:r>
            <w:r w:rsidR="0011005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echnology in </w:t>
            </w:r>
            <w:r w:rsidR="0064641D">
              <w:rPr>
                <w:rFonts w:ascii="Times New Roman" w:eastAsia="Times New Roman" w:hAnsi="Times New Roman" w:cs="Times New Roman"/>
                <w:sz w:val="24"/>
                <w:szCs w:val="24"/>
              </w:rPr>
              <w:t>Indi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nd its role in shaping Indian society</w:t>
            </w:r>
          </w:p>
        </w:tc>
        <w:tc>
          <w:tcPr>
            <w:tcW w:w="3150" w:type="dxa"/>
            <w:vAlign w:val="center"/>
          </w:tcPr>
          <w:p w14:paraId="629AE785" w14:textId="47C1BD53" w:rsidR="00D15B73" w:rsidRDefault="00110052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edic period</w:t>
            </w:r>
            <w:r w:rsidR="00D97223">
              <w:rPr>
                <w:rFonts w:ascii="Times New Roman" w:eastAsia="Times New Roman" w:hAnsi="Times New Roman" w:cs="Times New Roman"/>
                <w:sz w:val="24"/>
                <w:szCs w:val="24"/>
              </w:rPr>
              <w:t>/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Gupta era</w:t>
            </w:r>
            <w:r w:rsidR="00D97223">
              <w:rPr>
                <w:rFonts w:ascii="Times New Roman" w:eastAsia="Times New Roman" w:hAnsi="Times New Roman" w:cs="Times New Roman"/>
                <w:sz w:val="24"/>
                <w:szCs w:val="24"/>
              </w:rPr>
              <w:t>/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oghul period</w:t>
            </w:r>
          </w:p>
          <w:p w14:paraId="6E88F04B" w14:textId="77777777" w:rsidR="00D15B73" w:rsidRDefault="00110052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olonial India </w:t>
            </w:r>
          </w:p>
          <w:p w14:paraId="6BB0B6D3" w14:textId="77777777" w:rsidR="00D97223" w:rsidRDefault="00D9722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790" w:type="dxa"/>
          </w:tcPr>
          <w:p w14:paraId="7562B0DD" w14:textId="77777777" w:rsidR="00D15B73" w:rsidRDefault="00110052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Reading material </w:t>
            </w:r>
          </w:p>
        </w:tc>
      </w:tr>
      <w:tr w:rsidR="00D15B73" w14:paraId="49B41F94" w14:textId="77777777" w:rsidTr="001D15E7">
        <w:trPr>
          <w:trHeight w:val="620"/>
        </w:trPr>
        <w:tc>
          <w:tcPr>
            <w:tcW w:w="1188" w:type="dxa"/>
          </w:tcPr>
          <w:p w14:paraId="282E3544" w14:textId="6459533A" w:rsidR="00D15B73" w:rsidRDefault="00110052" w:rsidP="006464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  <w:r w:rsidR="00D97223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4</w:t>
            </w:r>
            <w:r w:rsidR="00955247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520" w:type="dxa"/>
          </w:tcPr>
          <w:p w14:paraId="0FBE2D33" w14:textId="39D5CCFE" w:rsidR="00D15B73" w:rsidRDefault="00110052" w:rsidP="00667B86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ppreciate </w:t>
            </w:r>
            <w:r w:rsidR="00667B86">
              <w:rPr>
                <w:rFonts w:ascii="Times New Roman" w:eastAsia="Times New Roman" w:hAnsi="Times New Roman" w:cs="Times New Roman"/>
                <w:sz w:val="24"/>
                <w:szCs w:val="24"/>
              </w:rPr>
              <w:t>‘modernity’ as an idea and its relationship to science and technology</w:t>
            </w:r>
          </w:p>
        </w:tc>
        <w:tc>
          <w:tcPr>
            <w:tcW w:w="3150" w:type="dxa"/>
          </w:tcPr>
          <w:p w14:paraId="102F2CB7" w14:textId="77777777" w:rsidR="00D97223" w:rsidRDefault="00D97223" w:rsidP="00D9722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nlightenment promise of progress</w:t>
            </w:r>
            <w:r w:rsidR="0011005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</w:p>
          <w:p w14:paraId="5D238890" w14:textId="77777777" w:rsidR="00D97223" w:rsidRDefault="00D97223" w:rsidP="00D9722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ritiques of Modernity, </w:t>
            </w:r>
          </w:p>
          <w:p w14:paraId="5FBF6B31" w14:textId="3A4C7EBB" w:rsidR="00D15B73" w:rsidRDefault="00D97223" w:rsidP="00D9722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echnology in </w:t>
            </w:r>
            <w:r w:rsidR="0011005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Globalization </w:t>
            </w:r>
          </w:p>
        </w:tc>
        <w:tc>
          <w:tcPr>
            <w:tcW w:w="2790" w:type="dxa"/>
          </w:tcPr>
          <w:p w14:paraId="4D802FBC" w14:textId="77777777" w:rsidR="00D15B73" w:rsidRDefault="00110052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Reading material </w:t>
            </w:r>
          </w:p>
        </w:tc>
      </w:tr>
    </w:tbl>
    <w:p w14:paraId="1E2C5A44" w14:textId="373AF2C6" w:rsidR="00D15B73" w:rsidRDefault="00D15B73">
      <w:p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68FB2F4" w14:textId="41A8AFAB" w:rsidR="00D15B73" w:rsidRDefault="00110052">
      <w:p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Evaluation Scheme:</w:t>
      </w:r>
    </w:p>
    <w:p w14:paraId="71D102B8" w14:textId="77777777" w:rsidR="00D15B73" w:rsidRDefault="00D15B73">
      <w:p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Style w:val="a0"/>
        <w:tblW w:w="9630" w:type="dxa"/>
        <w:tblInd w:w="7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980"/>
        <w:gridCol w:w="1530"/>
        <w:gridCol w:w="1440"/>
        <w:gridCol w:w="1890"/>
        <w:gridCol w:w="2790"/>
      </w:tblGrid>
      <w:tr w:rsidR="001D15E7" w14:paraId="776CD3FE" w14:textId="77777777" w:rsidTr="001D15E7">
        <w:tc>
          <w:tcPr>
            <w:tcW w:w="1980" w:type="dxa"/>
          </w:tcPr>
          <w:p w14:paraId="26B16870" w14:textId="6F4D0822" w:rsidR="001D15E7" w:rsidRDefault="001D15E7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 xml:space="preserve"> Component </w:t>
            </w:r>
          </w:p>
        </w:tc>
        <w:tc>
          <w:tcPr>
            <w:tcW w:w="1530" w:type="dxa"/>
          </w:tcPr>
          <w:p w14:paraId="7F0059E4" w14:textId="77777777" w:rsidR="001D15E7" w:rsidRDefault="001D15E7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Duration</w:t>
            </w:r>
          </w:p>
        </w:tc>
        <w:tc>
          <w:tcPr>
            <w:tcW w:w="1440" w:type="dxa"/>
          </w:tcPr>
          <w:p w14:paraId="4B856B6D" w14:textId="77777777" w:rsidR="001D15E7" w:rsidRDefault="001D15E7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 xml:space="preserve">Weightage </w:t>
            </w:r>
          </w:p>
        </w:tc>
        <w:tc>
          <w:tcPr>
            <w:tcW w:w="1890" w:type="dxa"/>
          </w:tcPr>
          <w:p w14:paraId="58770824" w14:textId="77777777" w:rsidR="001D15E7" w:rsidRDefault="001D15E7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Date, Time and Venue</w:t>
            </w:r>
          </w:p>
        </w:tc>
        <w:tc>
          <w:tcPr>
            <w:tcW w:w="2790" w:type="dxa"/>
          </w:tcPr>
          <w:p w14:paraId="69803B38" w14:textId="77777777" w:rsidR="001D15E7" w:rsidRDefault="001D15E7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 xml:space="preserve">Nature of Component </w:t>
            </w:r>
          </w:p>
        </w:tc>
      </w:tr>
      <w:tr w:rsidR="001D15E7" w14:paraId="6DD35241" w14:textId="77777777" w:rsidTr="001D15E7">
        <w:tc>
          <w:tcPr>
            <w:tcW w:w="1980" w:type="dxa"/>
          </w:tcPr>
          <w:p w14:paraId="198F7D24" w14:textId="77777777" w:rsidR="001D15E7" w:rsidRDefault="001D15E7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Mid Semester Exam</w:t>
            </w:r>
          </w:p>
          <w:p w14:paraId="30C09E8D" w14:textId="77777777" w:rsidR="001D15E7" w:rsidRDefault="001D15E7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530" w:type="dxa"/>
          </w:tcPr>
          <w:p w14:paraId="688F6435" w14:textId="77777777" w:rsidR="001D15E7" w:rsidRDefault="001D15E7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90 minutes</w:t>
            </w:r>
          </w:p>
        </w:tc>
        <w:tc>
          <w:tcPr>
            <w:tcW w:w="1440" w:type="dxa"/>
          </w:tcPr>
          <w:p w14:paraId="60042F0D" w14:textId="77777777" w:rsidR="001D15E7" w:rsidRDefault="001D15E7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0%</w:t>
            </w:r>
          </w:p>
        </w:tc>
        <w:tc>
          <w:tcPr>
            <w:tcW w:w="1890" w:type="dxa"/>
          </w:tcPr>
          <w:p w14:paraId="1B8DF1D9" w14:textId="4D463731" w:rsidR="001D15E7" w:rsidRPr="00D23127" w:rsidRDefault="00D23127">
            <w:pPr>
              <w:rPr>
                <w:rFonts w:ascii="Times New Roman" w:eastAsia="Times New Roman" w:hAnsi="Times New Roman" w:cs="Times New Roman"/>
                <w:sz w:val="20"/>
                <w:szCs w:val="18"/>
              </w:rPr>
            </w:pPr>
            <w:r w:rsidRPr="00D23127">
              <w:rPr>
                <w:sz w:val="20"/>
                <w:szCs w:val="17"/>
              </w:rPr>
              <w:t>3/3 3.30 - 5.00 PM</w:t>
            </w:r>
          </w:p>
        </w:tc>
        <w:tc>
          <w:tcPr>
            <w:tcW w:w="2790" w:type="dxa"/>
          </w:tcPr>
          <w:p w14:paraId="2F83C96E" w14:textId="77777777" w:rsidR="001D15E7" w:rsidRDefault="001D15E7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Closed Book</w:t>
            </w:r>
          </w:p>
        </w:tc>
      </w:tr>
      <w:tr w:rsidR="001D15E7" w14:paraId="63D0E1FD" w14:textId="77777777" w:rsidTr="001D15E7">
        <w:tc>
          <w:tcPr>
            <w:tcW w:w="1980" w:type="dxa"/>
          </w:tcPr>
          <w:p w14:paraId="3F68094C" w14:textId="77777777" w:rsidR="001D15E7" w:rsidRDefault="001D15E7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ssignment 1 &amp; 2</w:t>
            </w:r>
          </w:p>
        </w:tc>
        <w:tc>
          <w:tcPr>
            <w:tcW w:w="1530" w:type="dxa"/>
          </w:tcPr>
          <w:p w14:paraId="1539727E" w14:textId="77777777" w:rsidR="001D15E7" w:rsidRDefault="001D15E7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40" w:type="dxa"/>
          </w:tcPr>
          <w:p w14:paraId="57EA02FF" w14:textId="17140B06" w:rsidR="001D15E7" w:rsidRDefault="001D15E7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0%</w:t>
            </w:r>
          </w:p>
        </w:tc>
        <w:tc>
          <w:tcPr>
            <w:tcW w:w="1890" w:type="dxa"/>
          </w:tcPr>
          <w:p w14:paraId="4781C575" w14:textId="77777777" w:rsidR="001D15E7" w:rsidRPr="00D23127" w:rsidRDefault="001D15E7">
            <w:pPr>
              <w:rPr>
                <w:rFonts w:ascii="Times New Roman" w:eastAsia="Times New Roman" w:hAnsi="Times New Roman" w:cs="Times New Roman"/>
                <w:sz w:val="20"/>
                <w:szCs w:val="18"/>
              </w:rPr>
            </w:pPr>
          </w:p>
        </w:tc>
        <w:tc>
          <w:tcPr>
            <w:tcW w:w="2790" w:type="dxa"/>
          </w:tcPr>
          <w:p w14:paraId="5880E4A8" w14:textId="77777777" w:rsidR="001D15E7" w:rsidRDefault="001D15E7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Open Book</w:t>
            </w:r>
          </w:p>
        </w:tc>
      </w:tr>
      <w:tr w:rsidR="001D15E7" w14:paraId="023A6E9A" w14:textId="77777777" w:rsidTr="001D15E7">
        <w:tc>
          <w:tcPr>
            <w:tcW w:w="1980" w:type="dxa"/>
          </w:tcPr>
          <w:p w14:paraId="79E95493" w14:textId="77777777" w:rsidR="001D15E7" w:rsidRDefault="001D15E7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Comprehensive Examination </w:t>
            </w:r>
          </w:p>
        </w:tc>
        <w:tc>
          <w:tcPr>
            <w:tcW w:w="1530" w:type="dxa"/>
          </w:tcPr>
          <w:p w14:paraId="075E7D39" w14:textId="77777777" w:rsidR="001D15E7" w:rsidRDefault="001D15E7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80 minutes</w:t>
            </w:r>
          </w:p>
        </w:tc>
        <w:tc>
          <w:tcPr>
            <w:tcW w:w="1440" w:type="dxa"/>
          </w:tcPr>
          <w:p w14:paraId="4EF6A3E3" w14:textId="05ED8C38" w:rsidR="001D15E7" w:rsidRDefault="001D15E7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40%</w:t>
            </w:r>
          </w:p>
        </w:tc>
        <w:tc>
          <w:tcPr>
            <w:tcW w:w="1890" w:type="dxa"/>
          </w:tcPr>
          <w:p w14:paraId="66FA0D6F" w14:textId="2FE549E9" w:rsidR="001D15E7" w:rsidRPr="00D23127" w:rsidRDefault="00D23127">
            <w:pPr>
              <w:rPr>
                <w:rFonts w:ascii="Times New Roman" w:eastAsia="Times New Roman" w:hAnsi="Times New Roman" w:cs="Times New Roman"/>
                <w:sz w:val="20"/>
                <w:szCs w:val="18"/>
              </w:rPr>
            </w:pPr>
            <w:r w:rsidRPr="00D23127">
              <w:rPr>
                <w:rFonts w:ascii="Times New Roman" w:eastAsia="Times New Roman" w:hAnsi="Times New Roman" w:cs="Times New Roman"/>
                <w:sz w:val="20"/>
                <w:szCs w:val="18"/>
              </w:rPr>
              <w:t xml:space="preserve"> </w:t>
            </w:r>
            <w:r w:rsidRPr="00D23127">
              <w:rPr>
                <w:sz w:val="20"/>
                <w:szCs w:val="17"/>
              </w:rPr>
              <w:t>05/05</w:t>
            </w:r>
            <w:r w:rsidRPr="00D23127">
              <w:rPr>
                <w:sz w:val="20"/>
                <w:szCs w:val="17"/>
              </w:rPr>
              <w:t xml:space="preserve"> AN</w:t>
            </w:r>
          </w:p>
        </w:tc>
        <w:tc>
          <w:tcPr>
            <w:tcW w:w="2790" w:type="dxa"/>
          </w:tcPr>
          <w:p w14:paraId="21E25097" w14:textId="77777777" w:rsidR="001D15E7" w:rsidRDefault="001D15E7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Closed Book</w:t>
            </w:r>
          </w:p>
        </w:tc>
      </w:tr>
    </w:tbl>
    <w:p w14:paraId="16B1B0D6" w14:textId="77777777" w:rsidR="00D15B73" w:rsidRDefault="00D15B73">
      <w:pPr>
        <w:spacing w:after="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D6FEA49" w14:textId="71275BED" w:rsidR="001D15E7" w:rsidRDefault="001D15E7" w:rsidP="001D15E7">
      <w:pPr>
        <w:spacing w:after="0"/>
        <w:ind w:right="-54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Chamber Consultation Hour: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hursday 11-12. Room No. K 118, Department of Humanities and Social Sciences, BITS Pilani, Hyderabad Campus </w:t>
      </w:r>
    </w:p>
    <w:p w14:paraId="597BE349" w14:textId="77777777" w:rsidR="001D15E7" w:rsidRDefault="001D15E7" w:rsidP="001D15E7">
      <w:pPr>
        <w:spacing w:after="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0CB4F86" w14:textId="77777777" w:rsidR="001D15E7" w:rsidRDefault="001D15E7" w:rsidP="001D15E7">
      <w:pPr>
        <w:spacing w:after="0"/>
        <w:ind w:left="-720"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Notices: </w:t>
      </w:r>
      <w:r>
        <w:rPr>
          <w:rFonts w:ascii="Times New Roman" w:eastAsia="Times New Roman" w:hAnsi="Times New Roman" w:cs="Times New Roman"/>
          <w:sz w:val="24"/>
          <w:szCs w:val="24"/>
        </w:rPr>
        <w:t>Notices, if any, will be displayed on Department Notice Board and CMS.</w:t>
      </w:r>
    </w:p>
    <w:p w14:paraId="12B67FA7" w14:textId="77777777" w:rsidR="001D15E7" w:rsidRDefault="001D15E7" w:rsidP="001D15E7">
      <w:pPr>
        <w:spacing w:after="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E4BF771" w14:textId="3F14EB01" w:rsidR="001D15E7" w:rsidRDefault="001D15E7" w:rsidP="001D15E7">
      <w:pPr>
        <w:spacing w:after="0"/>
        <w:ind w:right="-54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Make-up Policy: </w:t>
      </w:r>
      <w:r>
        <w:rPr>
          <w:rFonts w:ascii="Times New Roman" w:eastAsia="Times New Roman" w:hAnsi="Times New Roman" w:cs="Times New Roman"/>
          <w:sz w:val="24"/>
          <w:szCs w:val="24"/>
        </w:rPr>
        <w:t>The make-up for an evaluation component will be given only in genuine cases. In health related issues student has to bring a letter from warden as per the latest SWD guidelines.</w:t>
      </w:r>
    </w:p>
    <w:p w14:paraId="20884C2C" w14:textId="1F60B6D4" w:rsidR="00D23127" w:rsidRDefault="00D23127" w:rsidP="001D15E7">
      <w:pPr>
        <w:spacing w:after="0"/>
        <w:ind w:right="-54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A8BD1AC" w14:textId="77777777" w:rsidR="00D23127" w:rsidRPr="0000418E" w:rsidRDefault="00D23127" w:rsidP="00D23127">
      <w:pPr>
        <w:spacing w:after="240"/>
        <w:jc w:val="both"/>
      </w:pPr>
      <w:r w:rsidRPr="0000418E">
        <w:rPr>
          <w:b/>
        </w:rPr>
        <w:t xml:space="preserve">Academic Honesty and Integrity Policy: </w:t>
      </w:r>
      <w:r w:rsidRPr="0000418E">
        <w:t>Academic honesty and integrity are to be maintained by all the students throughout the semester a</w:t>
      </w:r>
      <w:bookmarkStart w:id="1" w:name="_GoBack"/>
      <w:bookmarkEnd w:id="1"/>
      <w:r w:rsidRPr="0000418E">
        <w:t>nd no type of academic dishonesty is acceptable.</w:t>
      </w:r>
    </w:p>
    <w:p w14:paraId="5C52A09B" w14:textId="77777777" w:rsidR="00D23127" w:rsidRDefault="00D23127" w:rsidP="001D15E7">
      <w:pPr>
        <w:spacing w:after="0"/>
        <w:ind w:right="-54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360A439" w14:textId="77777777" w:rsidR="001D15E7" w:rsidRDefault="001D15E7" w:rsidP="001D15E7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D88EBCE" w14:textId="77777777" w:rsidR="001D15E7" w:rsidRDefault="001D15E7" w:rsidP="001D15E7">
      <w:pPr>
        <w:jc w:val="right"/>
        <w:rPr>
          <w:rFonts w:ascii="Times New Roman" w:eastAsia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</w:rPr>
        <w:t>Biswanath</w:t>
      </w:r>
      <w:proofErr w:type="spellEnd"/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Dash</w:t>
      </w:r>
    </w:p>
    <w:p w14:paraId="576D3798" w14:textId="40C15314" w:rsidR="00D15B73" w:rsidRDefault="001D15E7" w:rsidP="001D15E7">
      <w:pPr>
        <w:jc w:val="righ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  <w:t>INSTRUCTOR-IN-CHARGE</w:t>
      </w:r>
    </w:p>
    <w:p w14:paraId="13FAAAF9" w14:textId="77777777" w:rsidR="00D15B73" w:rsidRDefault="00D15B73">
      <w:pPr>
        <w:spacing w:after="0"/>
        <w:ind w:left="72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27DC363" w14:textId="77777777" w:rsidR="00D15B73" w:rsidRDefault="00D15B73">
      <w:pPr>
        <w:spacing w:after="0"/>
        <w:ind w:left="720"/>
        <w:jc w:val="right"/>
        <w:rPr>
          <w:rFonts w:ascii="Times New Roman" w:eastAsia="Times New Roman" w:hAnsi="Times New Roman" w:cs="Times New Roman"/>
          <w:sz w:val="24"/>
          <w:szCs w:val="24"/>
        </w:rPr>
      </w:pPr>
    </w:p>
    <w:p w14:paraId="7DBD77E4" w14:textId="77777777" w:rsidR="00D15B73" w:rsidRDefault="00D15B73">
      <w:pPr>
        <w:ind w:left="720"/>
        <w:jc w:val="right"/>
        <w:rPr>
          <w:rFonts w:ascii="Times New Roman" w:eastAsia="Times New Roman" w:hAnsi="Times New Roman" w:cs="Times New Roman"/>
          <w:sz w:val="24"/>
          <w:szCs w:val="24"/>
        </w:rPr>
      </w:pPr>
    </w:p>
    <w:sectPr w:rsidR="00D15B73" w:rsidSect="001D15E7">
      <w:headerReference w:type="default" r:id="rId9"/>
      <w:pgSz w:w="12240" w:h="15840"/>
      <w:pgMar w:top="720" w:right="720" w:bottom="720" w:left="720" w:header="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CED7AD4" w14:textId="77777777" w:rsidR="00777D8D" w:rsidRDefault="00777D8D">
      <w:pPr>
        <w:spacing w:after="0" w:line="240" w:lineRule="auto"/>
      </w:pPr>
      <w:r>
        <w:separator/>
      </w:r>
    </w:p>
  </w:endnote>
  <w:endnote w:type="continuationSeparator" w:id="0">
    <w:p w14:paraId="5BB0D875" w14:textId="77777777" w:rsidR="00777D8D" w:rsidRDefault="00777D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C834C98" w14:textId="77777777" w:rsidR="00777D8D" w:rsidRDefault="00777D8D">
      <w:pPr>
        <w:spacing w:after="0" w:line="240" w:lineRule="auto"/>
      </w:pPr>
      <w:r>
        <w:separator/>
      </w:r>
    </w:p>
  </w:footnote>
  <w:footnote w:type="continuationSeparator" w:id="0">
    <w:p w14:paraId="76898096" w14:textId="77777777" w:rsidR="00777D8D" w:rsidRDefault="00777D8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465EEE" w14:textId="14B014C5" w:rsidR="00D15B73" w:rsidRDefault="00110052">
    <w:pPr>
      <w:tabs>
        <w:tab w:val="center" w:pos="4680"/>
        <w:tab w:val="right" w:pos="9360"/>
      </w:tabs>
      <w:spacing w:before="720" w:after="0" w:line="240" w:lineRule="auto"/>
      <w:jc w:val="right"/>
    </w:pPr>
    <w:r>
      <w:fldChar w:fldCharType="begin"/>
    </w:r>
    <w:r>
      <w:instrText>PAGE</w:instrText>
    </w:r>
    <w:r>
      <w:fldChar w:fldCharType="separate"/>
    </w:r>
    <w:r w:rsidR="00D23127">
      <w:rPr>
        <w:noProof/>
      </w:rPr>
      <w:t>3</w:t>
    </w:r>
    <w:r>
      <w:fldChar w:fldCharType="end"/>
    </w:r>
  </w:p>
  <w:p w14:paraId="1CB4C221" w14:textId="77777777" w:rsidR="00D15B73" w:rsidRDefault="00D15B73">
    <w:pPr>
      <w:tabs>
        <w:tab w:val="center" w:pos="4680"/>
        <w:tab w:val="right" w:pos="9360"/>
      </w:tabs>
      <w:spacing w:after="0" w:line="240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B13549"/>
    <w:multiLevelType w:val="multilevel"/>
    <w:tmpl w:val="D166DEEA"/>
    <w:lvl w:ilvl="0">
      <w:start w:val="9"/>
      <w:numFmt w:val="decimal"/>
      <w:lvlText w:val="%1."/>
      <w:lvlJc w:val="left"/>
      <w:pPr>
        <w:ind w:left="1080" w:firstLine="720"/>
      </w:pPr>
      <w:rPr>
        <w:b/>
      </w:rPr>
    </w:lvl>
    <w:lvl w:ilvl="1">
      <w:start w:val="1"/>
      <w:numFmt w:val="lowerLetter"/>
      <w:lvlText w:val="%2."/>
      <w:lvlJc w:val="left"/>
      <w:pPr>
        <w:ind w:left="1800" w:firstLine="1440"/>
      </w:pPr>
    </w:lvl>
    <w:lvl w:ilvl="2">
      <w:start w:val="1"/>
      <w:numFmt w:val="lowerRoman"/>
      <w:lvlText w:val="%3."/>
      <w:lvlJc w:val="right"/>
      <w:pPr>
        <w:ind w:left="2520" w:firstLine="2340"/>
      </w:pPr>
    </w:lvl>
    <w:lvl w:ilvl="3">
      <w:start w:val="1"/>
      <w:numFmt w:val="decimal"/>
      <w:lvlText w:val="%4."/>
      <w:lvlJc w:val="left"/>
      <w:pPr>
        <w:ind w:left="3240" w:firstLine="2880"/>
      </w:pPr>
    </w:lvl>
    <w:lvl w:ilvl="4">
      <w:start w:val="1"/>
      <w:numFmt w:val="lowerLetter"/>
      <w:lvlText w:val="%5."/>
      <w:lvlJc w:val="left"/>
      <w:pPr>
        <w:ind w:left="3960" w:firstLine="3600"/>
      </w:pPr>
    </w:lvl>
    <w:lvl w:ilvl="5">
      <w:start w:val="1"/>
      <w:numFmt w:val="lowerRoman"/>
      <w:lvlText w:val="%6."/>
      <w:lvlJc w:val="right"/>
      <w:pPr>
        <w:ind w:left="4680" w:firstLine="4500"/>
      </w:pPr>
    </w:lvl>
    <w:lvl w:ilvl="6">
      <w:start w:val="1"/>
      <w:numFmt w:val="decimal"/>
      <w:lvlText w:val="%7."/>
      <w:lvlJc w:val="left"/>
      <w:pPr>
        <w:ind w:left="5400" w:firstLine="5040"/>
      </w:pPr>
    </w:lvl>
    <w:lvl w:ilvl="7">
      <w:start w:val="1"/>
      <w:numFmt w:val="lowerLetter"/>
      <w:lvlText w:val="%8."/>
      <w:lvlJc w:val="left"/>
      <w:pPr>
        <w:ind w:left="6120" w:firstLine="5760"/>
      </w:pPr>
    </w:lvl>
    <w:lvl w:ilvl="8">
      <w:start w:val="1"/>
      <w:numFmt w:val="lowerRoman"/>
      <w:lvlText w:val="%9."/>
      <w:lvlJc w:val="right"/>
      <w:pPr>
        <w:ind w:left="6840" w:firstLine="6660"/>
      </w:pPr>
    </w:lvl>
  </w:abstractNum>
  <w:abstractNum w:abstractNumId="1" w15:restartNumberingAfterBreak="0">
    <w:nsid w:val="08D45A58"/>
    <w:multiLevelType w:val="hybridMultilevel"/>
    <w:tmpl w:val="73A8996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0A5A40"/>
    <w:multiLevelType w:val="multilevel"/>
    <w:tmpl w:val="3C5616C0"/>
    <w:lvl w:ilvl="0">
      <w:start w:val="1"/>
      <w:numFmt w:val="decimal"/>
      <w:lvlText w:val="%1."/>
      <w:lvlJc w:val="left"/>
      <w:pPr>
        <w:ind w:left="720" w:firstLine="360"/>
      </w:pPr>
      <w:rPr>
        <w:b/>
      </w:rPr>
    </w:lvl>
    <w:lvl w:ilvl="1">
      <w:start w:val="1"/>
      <w:numFmt w:val="decimal"/>
      <w:lvlText w:val="%1.%2."/>
      <w:lvlJc w:val="left"/>
      <w:pPr>
        <w:ind w:left="720" w:firstLine="360"/>
      </w:pPr>
    </w:lvl>
    <w:lvl w:ilvl="2">
      <w:start w:val="1"/>
      <w:numFmt w:val="decimal"/>
      <w:lvlText w:val="%1.%2.%3."/>
      <w:lvlJc w:val="left"/>
      <w:pPr>
        <w:ind w:left="1080" w:firstLine="360"/>
      </w:pPr>
    </w:lvl>
    <w:lvl w:ilvl="3">
      <w:start w:val="1"/>
      <w:numFmt w:val="decimal"/>
      <w:lvlText w:val="%1.%2.%3.%4."/>
      <w:lvlJc w:val="left"/>
      <w:pPr>
        <w:ind w:left="1080" w:firstLine="360"/>
      </w:pPr>
    </w:lvl>
    <w:lvl w:ilvl="4">
      <w:start w:val="1"/>
      <w:numFmt w:val="decimal"/>
      <w:lvlText w:val="%1.%2.%3.%4.%5."/>
      <w:lvlJc w:val="left"/>
      <w:pPr>
        <w:ind w:left="1440" w:firstLine="360"/>
      </w:pPr>
    </w:lvl>
    <w:lvl w:ilvl="5">
      <w:start w:val="1"/>
      <w:numFmt w:val="decimal"/>
      <w:lvlText w:val="%1.%2.%3.%4.%5.%6."/>
      <w:lvlJc w:val="left"/>
      <w:pPr>
        <w:ind w:left="1440" w:firstLine="360"/>
      </w:pPr>
    </w:lvl>
    <w:lvl w:ilvl="6">
      <w:start w:val="1"/>
      <w:numFmt w:val="decimal"/>
      <w:lvlText w:val="%1.%2.%3.%4.%5.%6.%7."/>
      <w:lvlJc w:val="left"/>
      <w:pPr>
        <w:ind w:left="1800" w:firstLine="360"/>
      </w:pPr>
    </w:lvl>
    <w:lvl w:ilvl="7">
      <w:start w:val="1"/>
      <w:numFmt w:val="decimal"/>
      <w:lvlText w:val="%1.%2.%3.%4.%5.%6.%7.%8."/>
      <w:lvlJc w:val="left"/>
      <w:pPr>
        <w:ind w:left="1800" w:firstLine="360"/>
      </w:pPr>
    </w:lvl>
    <w:lvl w:ilvl="8">
      <w:start w:val="1"/>
      <w:numFmt w:val="decimal"/>
      <w:lvlText w:val="%1.%2.%3.%4.%5.%6.%7.%8.%9."/>
      <w:lvlJc w:val="left"/>
      <w:pPr>
        <w:ind w:left="2160" w:firstLine="36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3MrUwsTC0NDAwMjJS0lEKTi0uzszPAykwqgUAzvlY4iwAAAA="/>
  </w:docVars>
  <w:rsids>
    <w:rsidRoot w:val="00D15B73"/>
    <w:rsid w:val="00095ACC"/>
    <w:rsid w:val="000B2D86"/>
    <w:rsid w:val="000B6393"/>
    <w:rsid w:val="000E1490"/>
    <w:rsid w:val="00110052"/>
    <w:rsid w:val="0012301B"/>
    <w:rsid w:val="00170BEE"/>
    <w:rsid w:val="0018149D"/>
    <w:rsid w:val="001931EE"/>
    <w:rsid w:val="00195D49"/>
    <w:rsid w:val="001979CF"/>
    <w:rsid w:val="001B70BD"/>
    <w:rsid w:val="001C07D0"/>
    <w:rsid w:val="001D15E7"/>
    <w:rsid w:val="002D0D20"/>
    <w:rsid w:val="003703E1"/>
    <w:rsid w:val="00377042"/>
    <w:rsid w:val="00394F2E"/>
    <w:rsid w:val="00444B37"/>
    <w:rsid w:val="00473074"/>
    <w:rsid w:val="004A7B4C"/>
    <w:rsid w:val="00506CFC"/>
    <w:rsid w:val="00521FAC"/>
    <w:rsid w:val="00541B70"/>
    <w:rsid w:val="005800D9"/>
    <w:rsid w:val="005D1E2D"/>
    <w:rsid w:val="0064641D"/>
    <w:rsid w:val="00667B86"/>
    <w:rsid w:val="00733BCC"/>
    <w:rsid w:val="00777D8D"/>
    <w:rsid w:val="008434BF"/>
    <w:rsid w:val="00955247"/>
    <w:rsid w:val="00971501"/>
    <w:rsid w:val="00996CE3"/>
    <w:rsid w:val="009D1CAE"/>
    <w:rsid w:val="00A33A35"/>
    <w:rsid w:val="00A64348"/>
    <w:rsid w:val="00AB30EC"/>
    <w:rsid w:val="00AE09CB"/>
    <w:rsid w:val="00AE7942"/>
    <w:rsid w:val="00B1320A"/>
    <w:rsid w:val="00B14008"/>
    <w:rsid w:val="00BA7191"/>
    <w:rsid w:val="00BB0661"/>
    <w:rsid w:val="00C0474D"/>
    <w:rsid w:val="00C56B8A"/>
    <w:rsid w:val="00D0136A"/>
    <w:rsid w:val="00D044E3"/>
    <w:rsid w:val="00D15B73"/>
    <w:rsid w:val="00D23127"/>
    <w:rsid w:val="00D97223"/>
    <w:rsid w:val="00DF0860"/>
    <w:rsid w:val="00E61EC0"/>
    <w:rsid w:val="00E7109D"/>
    <w:rsid w:val="00ED6A94"/>
    <w:rsid w:val="00EF71F3"/>
    <w:rsid w:val="00F175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902A1B"/>
  <w15:docId w15:val="{2B644F47-9360-4488-8F8E-B5A9472CB7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color w:val="000000"/>
        <w:sz w:val="22"/>
        <w:szCs w:val="22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spacing w:after="0" w:line="240" w:lineRule="auto"/>
      <w:contextualSpacing/>
      <w:outlineLvl w:val="0"/>
    </w:pPr>
    <w:rPr>
      <w:rFonts w:ascii="Times New Roman" w:eastAsia="Times New Roman" w:hAnsi="Times New Roman" w:cs="Times New Roman"/>
      <w:sz w:val="24"/>
      <w:szCs w:val="24"/>
      <w:u w:val="single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contextualSpacing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70BE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0BEE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0E1490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1490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1490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1490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1490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1D15E7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1D15E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61AD36-701F-47F2-9B66-2A1F769AD4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3</Pages>
  <Words>450</Words>
  <Characters>256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its</Company>
  <LinksUpToDate>false</LinksUpToDate>
  <CharactersWithSpaces>3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Windows User</cp:lastModifiedBy>
  <cp:revision>14</cp:revision>
  <dcterms:created xsi:type="dcterms:W3CDTF">2019-12-06T09:55:00Z</dcterms:created>
  <dcterms:modified xsi:type="dcterms:W3CDTF">2020-01-04T09:37:00Z</dcterms:modified>
</cp:coreProperties>
</file>